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707C82"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A7FA409" w:rsidR="0082223F" w:rsidRDefault="000738E5" w:rsidP="0082223F">
      <w:pPr>
        <w:pStyle w:val="Title"/>
      </w:pPr>
      <w:r>
        <w:t>Chapter 2: Literature Review</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308E4097" w:rsidR="0082223F" w:rsidRDefault="004A7B81" w:rsidP="0082223F">
      <w:pPr>
        <w:jc w:val="center"/>
      </w:pPr>
      <w:r>
        <w:t>DIS-99</w:t>
      </w:r>
      <w:r w:rsidR="000738E5">
        <w:t>02</w:t>
      </w:r>
      <w:r w:rsidR="0082223F">
        <w:t>:</w:t>
      </w:r>
      <w:r>
        <w:t xml:space="preserve"> </w:t>
      </w:r>
      <w:r w:rsidR="000738E5">
        <w:t>Dissertation Proposal</w:t>
      </w:r>
    </w:p>
    <w:p w14:paraId="13BFFB78" w14:textId="283ECD5D" w:rsidR="00CB25E9" w:rsidRDefault="000738E5" w:rsidP="0082223F">
      <w:pPr>
        <w:jc w:val="center"/>
      </w:pPr>
      <w:r>
        <w:t>April 24,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565F4E6E" w:rsidR="0082223F" w:rsidRDefault="000738E5" w:rsidP="005B7079">
      <w:pPr>
        <w:pStyle w:val="Heading1"/>
      </w:pPr>
      <w:r>
        <w:lastRenderedPageBreak/>
        <w:t>Chapter 2: Literature Review</w:t>
      </w:r>
    </w:p>
    <w:p w14:paraId="4A4D2A6B" w14:textId="7A82D46B" w:rsidR="001B4DD7" w:rsidRDefault="001B4DD7" w:rsidP="001B4DD7">
      <w:pPr>
        <w:ind w:firstLine="720"/>
      </w:pPr>
      <w:r>
        <w:t xml:space="preserve">The problem to be addressed in this study is implementing a quality assurance process for an autonomous assistant </w:t>
      </w:r>
      <w:r>
        <w:t>for</w:t>
      </w:r>
      <w:r>
        <w:t xml:space="preserve"> elderly and special needs care</w:t>
      </w:r>
      <w:r>
        <w:t xml:space="preserve">. This research theorizes that using computer vision (CV) can provide a consistent experience across a diverse global audience. Building autonomous assistants is challenging due to </w:t>
      </w:r>
      <w:r>
        <w:t>requir</w:t>
      </w:r>
      <w:r>
        <w:t>ing</w:t>
      </w:r>
      <w:r>
        <w:t xml:space="preserve"> multiple domain specializations like computer networking, embedded technologies, AI/ML, and distributed computing</w:t>
      </w:r>
      <w:sdt>
        <w:sdtPr>
          <w:id w:val="509717102"/>
          <w:citation/>
        </w:sdtPr>
        <w:sdtContent>
          <w:r>
            <w:fldChar w:fldCharType="begin"/>
          </w:r>
          <w:r>
            <w:instrText xml:space="preserve"> CITATION Tun21 \l 1033 </w:instrText>
          </w:r>
          <w:r>
            <w:fldChar w:fldCharType="separate"/>
          </w:r>
          <w:r>
            <w:rPr>
              <w:noProof/>
            </w:rPr>
            <w:t xml:space="preserve"> (Tun, Madanian, &amp; Mirza, 2021)</w:t>
          </w:r>
          <w:r>
            <w:fldChar w:fldCharType="end"/>
          </w:r>
        </w:sdtContent>
      </w:sdt>
      <w:r>
        <w:t xml:space="preserve">. Beyond technical constraints, potential privacy and safety from video monitoring create barriers to locating volunteer patients. </w:t>
      </w:r>
      <w:proofErr w:type="gramStart"/>
      <w:r>
        <w:t>Furthermore</w:t>
      </w:r>
      <w:proofErr w:type="gramEnd"/>
      <w:r>
        <w:t>, those difficulties limit other researchers from reproducing the results. These factors slow down innovation and restrict the value researchers can contribute to the body of knowledge.</w:t>
      </w:r>
      <w:r>
        <w:t xml:space="preserve"> </w:t>
      </w:r>
    </w:p>
    <w:p w14:paraId="2150C5F4" w14:textId="4044CC8B" w:rsidR="001B4DD7" w:rsidRDefault="001B4DD7" w:rsidP="001B4DD7">
      <w:pPr>
        <w:ind w:firstLine="720"/>
      </w:pPr>
      <w:r>
        <w:t>This constructive research design study aims to propose a research process that divorces privacy and safety concerns from investigating autonomous assistants in elderly and special needs care. It aims to deliver this capability by utilizing humanoid constructs within a realistic physics simulation process</w:t>
      </w:r>
      <w:r>
        <w:t xml:space="preserve">. </w:t>
      </w:r>
      <w:r>
        <w:t>Next, positioning virtual cameras, instruments, and devices within the virtual world enables researchers to collect their experimentation data. Lastly, the automation can modify the environment using programmable interfaces such as raising the alarm or applying other mitigations.</w:t>
      </w:r>
    </w:p>
    <w:p w14:paraId="6C5C84CE" w14:textId="77777777" w:rsidR="003905FE" w:rsidRDefault="003905FE" w:rsidP="003905FE">
      <w:pPr>
        <w:pStyle w:val="Heading2"/>
      </w:pPr>
      <w:r>
        <w:t xml:space="preserve">Theme overview  </w:t>
      </w:r>
    </w:p>
    <w:p w14:paraId="2A67D4D4" w14:textId="5783E8B2" w:rsidR="003905FE" w:rsidRPr="003905FE" w:rsidRDefault="003905FE" w:rsidP="003905FE">
      <w:pPr>
        <w:rPr>
          <w:i/>
          <w:iCs/>
        </w:rPr>
      </w:pPr>
      <w:r>
        <w:tab/>
      </w:r>
      <w:r>
        <w:rPr>
          <w:i/>
          <w:iCs/>
        </w:rPr>
        <w:t>This section will become a 2 to 3-page summary of the themes that will follow in the core portion of this document. It needs to provide an overview of the sub-headings</w:t>
      </w:r>
    </w:p>
    <w:p w14:paraId="6391A975" w14:textId="43F6D44D" w:rsidR="001B4DD7" w:rsidRDefault="001B4DD7" w:rsidP="001B4DD7">
      <w:pPr>
        <w:pStyle w:val="Heading2"/>
      </w:pPr>
      <w:r>
        <w:t>Methods</w:t>
      </w:r>
    </w:p>
    <w:p w14:paraId="651D0327" w14:textId="34E842AA" w:rsidR="003905FE" w:rsidRDefault="001B4DD7" w:rsidP="001B4DD7">
      <w:r>
        <w:tab/>
        <w:t xml:space="preserve">This literature review used the Northcentral University </w:t>
      </w:r>
      <w:r w:rsidR="003905FE">
        <w:t xml:space="preserve">Library </w:t>
      </w:r>
      <w:r>
        <w:t>(NCU</w:t>
      </w:r>
      <w:r w:rsidR="003905FE">
        <w:t>L</w:t>
      </w:r>
      <w:r>
        <w:t xml:space="preserve">) to identify relevant peer-reviewed articles and books published from 2019 to 2022. </w:t>
      </w:r>
      <w:r w:rsidR="003905FE">
        <w:t>It also</w:t>
      </w:r>
      <w:r>
        <w:t xml:space="preserve"> includes </w:t>
      </w:r>
      <w:r>
        <w:lastRenderedPageBreak/>
        <w:t>foundational papers</w:t>
      </w:r>
      <w:r w:rsidR="003905FE">
        <w:t xml:space="preserve"> for historical context and generally accepted process standards outside this period. Students use NCUL’s Roadrunner search to aggregate results from industry-standard sources like the Institute of Electrical and Electronics Engineers (IEEE), Association for Computer Machinery (ACM), Springer Publishing, John Wiley &amp; Sons ProQuest, among others. </w:t>
      </w:r>
    </w:p>
    <w:p w14:paraId="5778D558" w14:textId="4D524D4C" w:rsidR="001B4DD7" w:rsidRDefault="001B4DD7" w:rsidP="003905FE">
      <w:pPr>
        <w:ind w:firstLine="720"/>
      </w:pPr>
      <w:r>
        <w:t xml:space="preserve">A breath-first search scanned for </w:t>
      </w:r>
      <w:r w:rsidRPr="001B4DD7">
        <w:t>surveys</w:t>
      </w:r>
      <w:r>
        <w:t>, challenges, and opportunities on the constructive research project’s core concepts (see Table 1).</w:t>
      </w:r>
      <w:r w:rsidR="003905FE">
        <w:t xml:space="preserve"> </w:t>
      </w:r>
      <w:r w:rsidR="003905FE">
        <w:t xml:space="preserve">The breath-first search uncovered several themes that drove depth-first investigations. For instance, researchers are approaching hyper-scale ML training with custom hardware acceleration and continuous learning-at-the-edge methods (Plus Company Updates, 2021; </w:t>
      </w:r>
      <w:proofErr w:type="spellStart"/>
      <w:r w:rsidR="003905FE">
        <w:t>Prapas</w:t>
      </w:r>
      <w:proofErr w:type="spellEnd"/>
      <w:r w:rsidR="003905FE">
        <w:t xml:space="preserve"> et al., 2021). In other cases, themes like </w:t>
      </w:r>
      <w:r w:rsidR="003905FE" w:rsidRPr="001B4DD7">
        <w:rPr>
          <w:i/>
          <w:iCs/>
        </w:rPr>
        <w:t xml:space="preserve">Using </w:t>
      </w:r>
      <w:r w:rsidR="003905FE">
        <w:rPr>
          <w:i/>
          <w:iCs/>
        </w:rPr>
        <w:t>Convolutional-</w:t>
      </w:r>
      <w:r w:rsidR="003905FE" w:rsidRPr="001B4DD7">
        <w:rPr>
          <w:i/>
          <w:iCs/>
        </w:rPr>
        <w:t>Graph Neural Networks (</w:t>
      </w:r>
      <w:r w:rsidR="003905FE">
        <w:rPr>
          <w:i/>
          <w:iCs/>
        </w:rPr>
        <w:t>C-</w:t>
      </w:r>
      <w:r w:rsidR="003905FE" w:rsidRPr="001B4DD7">
        <w:rPr>
          <w:i/>
          <w:iCs/>
        </w:rPr>
        <w:t>GNN) for HAR</w:t>
      </w:r>
      <w:r w:rsidR="003905FE">
        <w:t xml:space="preserve"> necessitate a sequential breadth-first search to contextualize supporting concepts.</w:t>
      </w:r>
      <w:r w:rsidR="003905FE">
        <w:t xml:space="preserve"> </w:t>
      </w:r>
      <w:r w:rsidR="003905FE">
        <w:t>This search process continued until finding fifty unique documents. Next, bibliographical reviews for each document extracted themes. Those sorted themes are available in the proceeding conceptual frame section, which attempts to present each topic’s current state and direction from Table 1.</w:t>
      </w:r>
    </w:p>
    <w:p w14:paraId="027BDED0" w14:textId="4A05B18A" w:rsidR="001B4DD7" w:rsidRDefault="001B4DD7" w:rsidP="001B4DD7">
      <w:pPr>
        <w:pStyle w:val="Caption"/>
      </w:pPr>
      <w:r>
        <w:t>Table 1: Survey search terms</w:t>
      </w:r>
    </w:p>
    <w:tbl>
      <w:tblPr>
        <w:tblStyle w:val="GridTable4"/>
        <w:tblW w:w="9355" w:type="dxa"/>
        <w:tblLook w:val="04A0" w:firstRow="1" w:lastRow="0" w:firstColumn="1" w:lastColumn="0" w:noHBand="0" w:noVBand="1"/>
      </w:tblPr>
      <w:tblGrid>
        <w:gridCol w:w="2875"/>
        <w:gridCol w:w="6480"/>
      </w:tblGrid>
      <w:tr w:rsidR="001B4DD7" w14:paraId="5D51D50E" w14:textId="77777777" w:rsidTr="001B4D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0E12D17A" w14:textId="67592AF5" w:rsidR="001B4DD7" w:rsidRDefault="001B4DD7" w:rsidP="001B4DD7">
            <w:r>
              <w:t>Concept</w:t>
            </w:r>
          </w:p>
        </w:tc>
        <w:tc>
          <w:tcPr>
            <w:tcW w:w="6480" w:type="dxa"/>
          </w:tcPr>
          <w:p w14:paraId="02FAFBFB" w14:textId="20725180" w:rsidR="001B4DD7" w:rsidRDefault="001B4DD7" w:rsidP="001B4DD7">
            <w:pPr>
              <w:cnfStyle w:val="100000000000" w:firstRow="1" w:lastRow="0" w:firstColumn="0" w:lastColumn="0" w:oddVBand="0" w:evenVBand="0" w:oddHBand="0" w:evenHBand="0" w:firstRowFirstColumn="0" w:firstRowLastColumn="0" w:lastRowFirstColumn="0" w:lastRowLastColumn="0"/>
            </w:pPr>
            <w:r>
              <w:t>Example search queries</w:t>
            </w:r>
          </w:p>
        </w:tc>
      </w:tr>
      <w:tr w:rsidR="001B4DD7" w14:paraId="3D8E3590" w14:textId="77777777" w:rsidTr="001B4D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877C317" w14:textId="4C9D912B" w:rsidR="001B4DD7" w:rsidRDefault="001B4DD7" w:rsidP="001B4DD7">
            <w:r>
              <w:t>Elderly and special needs industry state</w:t>
            </w:r>
          </w:p>
        </w:tc>
        <w:tc>
          <w:tcPr>
            <w:tcW w:w="6480" w:type="dxa"/>
          </w:tcPr>
          <w:p w14:paraId="1E0AFFDD" w14:textId="77777777" w:rsidR="001B4DD7" w:rsidRDefault="001B4DD7" w:rsidP="001B4DD7">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elderly</w:t>
            </w:r>
            <w:proofErr w:type="gramEnd"/>
            <w:r>
              <w:t xml:space="preserve"> care or special needs) and industry</w:t>
            </w:r>
          </w:p>
          <w:p w14:paraId="05843FBF" w14:textId="5A28F1BA" w:rsidR="001B4DD7" w:rsidRDefault="001B4DD7" w:rsidP="001B4DD7">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global</w:t>
            </w:r>
            <w:proofErr w:type="gramEnd"/>
            <w:r>
              <w:t xml:space="preserve"> or internal) and (disabled or medical)</w:t>
            </w:r>
          </w:p>
        </w:tc>
      </w:tr>
      <w:tr w:rsidR="001B4DD7" w14:paraId="78DD4A0E" w14:textId="77777777" w:rsidTr="001B4DD7">
        <w:tc>
          <w:tcPr>
            <w:cnfStyle w:val="001000000000" w:firstRow="0" w:lastRow="0" w:firstColumn="1" w:lastColumn="0" w:oddVBand="0" w:evenVBand="0" w:oddHBand="0" w:evenHBand="0" w:firstRowFirstColumn="0" w:firstRowLastColumn="0" w:lastRowFirstColumn="0" w:lastRowLastColumn="0"/>
            <w:tcW w:w="2875" w:type="dxa"/>
          </w:tcPr>
          <w:p w14:paraId="37A47D7A" w14:textId="13449412" w:rsidR="001B4DD7" w:rsidRDefault="001B4DD7" w:rsidP="001B4DD7">
            <w:r>
              <w:t>Computer vision (CV)</w:t>
            </w:r>
          </w:p>
        </w:tc>
        <w:tc>
          <w:tcPr>
            <w:tcW w:w="6480" w:type="dxa"/>
          </w:tcPr>
          <w:p w14:paraId="738FC386" w14:textId="77777777" w:rsidR="001B4DD7" w:rsidRDefault="001B4DD7" w:rsidP="001B4DD7">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or CV</w:t>
            </w:r>
          </w:p>
          <w:p w14:paraId="3C6E91D4" w14:textId="62047BEC" w:rsidR="001B4DD7" w:rsidRDefault="001B4DD7" w:rsidP="001B4DD7">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1B4DD7" w14:paraId="128F6A65" w14:textId="77777777" w:rsidTr="001B4D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6453835C" w14:textId="141EB025" w:rsidR="001B4DD7" w:rsidRDefault="001B4DD7" w:rsidP="001B4DD7">
            <w:r>
              <w:t>Human Activity Recognition (HAR)</w:t>
            </w:r>
          </w:p>
        </w:tc>
        <w:tc>
          <w:tcPr>
            <w:tcW w:w="6480" w:type="dxa"/>
          </w:tcPr>
          <w:p w14:paraId="3C234E2D" w14:textId="77777777" w:rsidR="001B4DD7" w:rsidRDefault="001B4DD7" w:rsidP="001B4DD7">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human</w:t>
            </w:r>
            <w:proofErr w:type="gramEnd"/>
            <w:r>
              <w:t xml:space="preserve"> activity recognition or HAR) and (computer vision or CV)</w:t>
            </w:r>
          </w:p>
          <w:p w14:paraId="72E33C5B" w14:textId="59046EF9" w:rsidR="001B4DD7" w:rsidRDefault="001B4DD7" w:rsidP="001B4DD7">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1B4DD7" w14:paraId="49D21839" w14:textId="77777777" w:rsidTr="001B4DD7">
        <w:tc>
          <w:tcPr>
            <w:cnfStyle w:val="001000000000" w:firstRow="0" w:lastRow="0" w:firstColumn="1" w:lastColumn="0" w:oddVBand="0" w:evenVBand="0" w:oddHBand="0" w:evenHBand="0" w:firstRowFirstColumn="0" w:firstRowLastColumn="0" w:lastRowFirstColumn="0" w:lastRowLastColumn="0"/>
            <w:tcW w:w="2875" w:type="dxa"/>
          </w:tcPr>
          <w:p w14:paraId="120F07B1" w14:textId="579C69B1" w:rsidR="001B4DD7" w:rsidRDefault="001B4DD7" w:rsidP="001B4DD7">
            <w:r>
              <w:t>Machine Learning (ML) Training</w:t>
            </w:r>
          </w:p>
        </w:tc>
        <w:tc>
          <w:tcPr>
            <w:tcW w:w="6480" w:type="dxa"/>
          </w:tcPr>
          <w:p w14:paraId="69BB99C0" w14:textId="77777777" w:rsidR="001B4DD7" w:rsidRDefault="001B4DD7" w:rsidP="001B4DD7">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65A6C4A0" w14:textId="7D056362" w:rsidR="001B4DD7" w:rsidRDefault="001B4DD7" w:rsidP="001B4DD7">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distributed ML training</w:t>
            </w:r>
          </w:p>
        </w:tc>
      </w:tr>
      <w:tr w:rsidR="001B4DD7" w14:paraId="7490A30F" w14:textId="77777777" w:rsidTr="001B4D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228F6939" w14:textId="5C8ABD77" w:rsidR="001B4DD7" w:rsidRDefault="001B4DD7" w:rsidP="001B4DD7">
            <w:r>
              <w:t>Physics simulation</w:t>
            </w:r>
          </w:p>
        </w:tc>
        <w:tc>
          <w:tcPr>
            <w:tcW w:w="6480" w:type="dxa"/>
          </w:tcPr>
          <w:p w14:paraId="3EBAEDF4" w14:textId="2C6E7A4B" w:rsidR="001B4DD7" w:rsidRDefault="001B4DD7" w:rsidP="001B4DD7">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72C46CD9" w14:textId="5F17C2DA" w:rsidR="001B4DD7" w:rsidRDefault="001B4DD7" w:rsidP="001B4DD7">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dynamic</w:t>
            </w:r>
            <w:proofErr w:type="gramEnd"/>
            <w:r>
              <w:t xml:space="preserve"> or synthetic or virtual) environment testing</w:t>
            </w:r>
          </w:p>
        </w:tc>
      </w:tr>
    </w:tbl>
    <w:p w14:paraId="0353ED38" w14:textId="696C38C5" w:rsidR="001B4DD7" w:rsidRDefault="001B4DD7" w:rsidP="001B4DD7"/>
    <w:p w14:paraId="77CAC770" w14:textId="152C9C4D" w:rsidR="003905FE" w:rsidRDefault="003905FE" w:rsidP="003905FE">
      <w:pPr>
        <w:pStyle w:val="Heading2"/>
      </w:pPr>
      <w:commentRangeStart w:id="0"/>
      <w:r>
        <w:t>Conceptual Framework</w:t>
      </w:r>
      <w:commentRangeEnd w:id="0"/>
      <w:r>
        <w:rPr>
          <w:rStyle w:val="CommentReference"/>
          <w:b w:val="0"/>
        </w:rPr>
        <w:commentReference w:id="0"/>
      </w:r>
    </w:p>
    <w:p w14:paraId="6B74E121" w14:textId="22A22255" w:rsidR="003905FE" w:rsidRDefault="003905FE" w:rsidP="003905FE">
      <w:pPr>
        <w:pStyle w:val="ListParagraph"/>
        <w:numPr>
          <w:ilvl w:val="0"/>
          <w:numId w:val="3"/>
        </w:numPr>
      </w:pPr>
      <w:r>
        <w:lastRenderedPageBreak/>
        <w:t>Describe the guiding conceptional framework, its definitions, concepts, and relationships</w:t>
      </w:r>
    </w:p>
    <w:p w14:paraId="410BD525" w14:textId="4871EC0E" w:rsidR="003905FE" w:rsidRDefault="003905FE" w:rsidP="003905FE">
      <w:pPr>
        <w:pStyle w:val="ListParagraph"/>
        <w:numPr>
          <w:ilvl w:val="0"/>
          <w:numId w:val="3"/>
        </w:numPr>
      </w:pPr>
      <w:r>
        <w:t>Explain the origin of the framework and its current state</w:t>
      </w:r>
    </w:p>
    <w:p w14:paraId="5579A8DB" w14:textId="27714324" w:rsidR="003905FE" w:rsidRDefault="003905FE" w:rsidP="003905FE">
      <w:pPr>
        <w:pStyle w:val="ListParagraph"/>
        <w:numPr>
          <w:ilvl w:val="0"/>
          <w:numId w:val="3"/>
        </w:numPr>
      </w:pPr>
      <w:r>
        <w:t>Identify who used this framework and alternatives (pros/cons)</w:t>
      </w:r>
    </w:p>
    <w:p w14:paraId="3F2982F6" w14:textId="54677E36" w:rsidR="003905FE" w:rsidRDefault="003905FE" w:rsidP="003905FE">
      <w:pPr>
        <w:pStyle w:val="ListParagraph"/>
        <w:numPr>
          <w:ilvl w:val="0"/>
          <w:numId w:val="3"/>
        </w:numPr>
      </w:pPr>
      <w:r>
        <w:t>Describe how and why the selected framework relates to the problem, purpose, and research subjects.</w:t>
      </w:r>
    </w:p>
    <w:p w14:paraId="7773C4C6" w14:textId="44EDD018" w:rsidR="003905FE" w:rsidRDefault="003905FE" w:rsidP="003905FE">
      <w:pPr>
        <w:pStyle w:val="Heading2"/>
      </w:pPr>
      <w:r>
        <w:t>Challenges and opportunities for care providers</w:t>
      </w:r>
    </w:p>
    <w:p w14:paraId="3C50FE27" w14:textId="72551417" w:rsidR="003905FE" w:rsidRDefault="003905FE" w:rsidP="003905FE"/>
    <w:p w14:paraId="44F09B5C" w14:textId="28CB81F8" w:rsidR="003905FE" w:rsidRDefault="00CD5F3A" w:rsidP="003905FE">
      <w:pPr>
        <w:pStyle w:val="Heading2"/>
      </w:pPr>
      <w:r>
        <w:t>Computer vision</w:t>
      </w:r>
    </w:p>
    <w:p w14:paraId="78AC920E" w14:textId="0F6C2E9B" w:rsidR="003905FE" w:rsidRDefault="003905FE" w:rsidP="003905FE"/>
    <w:p w14:paraId="4444AC2D" w14:textId="5395BD71" w:rsidR="003905FE" w:rsidRDefault="003905FE" w:rsidP="003905FE">
      <w:pPr>
        <w:pStyle w:val="Heading2"/>
      </w:pPr>
      <w:r>
        <w:t>The Role of HAR</w:t>
      </w:r>
    </w:p>
    <w:p w14:paraId="329168F9" w14:textId="0F74F8E5" w:rsidR="003905FE" w:rsidRDefault="003905FE" w:rsidP="003905FE"/>
    <w:p w14:paraId="157D13E7" w14:textId="04AE6429" w:rsidR="003905FE" w:rsidRDefault="003905FE" w:rsidP="003905FE">
      <w:pPr>
        <w:pStyle w:val="Heading2"/>
      </w:pPr>
      <w:r>
        <w:t>Building simulation environments</w:t>
      </w:r>
    </w:p>
    <w:p w14:paraId="314538F6" w14:textId="47A6F475" w:rsidR="003905FE" w:rsidRDefault="003905FE" w:rsidP="003905FE"/>
    <w:p w14:paraId="6AFD0418" w14:textId="6F9669B8" w:rsidR="003905FE" w:rsidRPr="003905FE" w:rsidRDefault="003905FE" w:rsidP="003905FE">
      <w:pPr>
        <w:pStyle w:val="Heading2"/>
      </w:pPr>
      <w:r>
        <w:t>Training ML models at scale</w:t>
      </w:r>
    </w:p>
    <w:p w14:paraId="5DAC7590" w14:textId="77777777" w:rsidR="003905FE" w:rsidRPr="003905FE" w:rsidRDefault="003905FE" w:rsidP="003905FE"/>
    <w:p w14:paraId="102E6142" w14:textId="44DA5109" w:rsidR="001B4DD7" w:rsidRDefault="001B4DD7" w:rsidP="001B4DD7">
      <w:r>
        <w:tab/>
      </w:r>
    </w:p>
    <w:p w14:paraId="232FADBA" w14:textId="3DABDD8C" w:rsidR="001B4DD7" w:rsidRPr="001B4DD7" w:rsidRDefault="001B4DD7" w:rsidP="001B4DD7">
      <w:r>
        <w:tab/>
      </w:r>
    </w:p>
    <w:p w14:paraId="0E459784" w14:textId="6DC6DA1D" w:rsidR="001B4DD7" w:rsidRPr="001B4DD7" w:rsidRDefault="001B4DD7" w:rsidP="001B4DD7"/>
    <w:sectPr w:rsidR="001B4DD7" w:rsidRPr="001B4DD7" w:rsidSect="00877007">
      <w:headerReference w:type="default" r:id="rId12"/>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ate nate" w:date="2022-04-24T10:46:00Z" w:initials="nn">
    <w:p w14:paraId="36986D15" w14:textId="7B9873DF" w:rsidR="003905FE" w:rsidRDefault="003905FE">
      <w:pPr>
        <w:pStyle w:val="CommentText"/>
      </w:pPr>
      <w:r>
        <w:rPr>
          <w:rStyle w:val="CommentReference"/>
        </w:rPr>
        <w:annotationRef/>
      </w:r>
      <w:r>
        <w:t>5-pag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6986D1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FA908" w16cex:dateUtc="2022-04-24T14: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6986D15" w16cid:durableId="260FA9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9A83EF" w14:textId="77777777" w:rsidR="00707C82" w:rsidRDefault="00707C82" w:rsidP="0082223F">
      <w:pPr>
        <w:spacing w:line="240" w:lineRule="auto"/>
      </w:pPr>
      <w:r>
        <w:separator/>
      </w:r>
    </w:p>
  </w:endnote>
  <w:endnote w:type="continuationSeparator" w:id="0">
    <w:p w14:paraId="08DCBBB9" w14:textId="77777777" w:rsidR="00707C82" w:rsidRDefault="00707C82"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93B332" w14:textId="77777777" w:rsidR="00707C82" w:rsidRDefault="00707C82" w:rsidP="0082223F">
      <w:pPr>
        <w:spacing w:line="240" w:lineRule="auto"/>
      </w:pPr>
      <w:r>
        <w:separator/>
      </w:r>
    </w:p>
  </w:footnote>
  <w:footnote w:type="continuationSeparator" w:id="0">
    <w:p w14:paraId="53B0633D" w14:textId="77777777" w:rsidR="00707C82" w:rsidRDefault="00707C82"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91699CF" w:rsidR="00877007" w:rsidRDefault="004A7B81" w:rsidP="00877007">
    <w:pPr>
      <w:pStyle w:val="Header"/>
    </w:pPr>
    <w:r>
      <w:t>DIS-99</w:t>
    </w:r>
    <w:r w:rsidR="000738E5">
      <w:t>02</w:t>
    </w:r>
    <w:r w:rsidR="00877007" w:rsidRPr="00877007">
      <w:t xml:space="preserve">: </w:t>
    </w:r>
    <w:r>
      <w:t>Dissertation</w:t>
    </w:r>
    <w:r w:rsidR="000738E5">
      <w:t xml:space="preserve"> Proposal</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81E9F"/>
    <w:multiLevelType w:val="hybridMultilevel"/>
    <w:tmpl w:val="C6925E30"/>
    <w:lvl w:ilvl="0" w:tplc="72A46F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0A315BF"/>
    <w:multiLevelType w:val="hybridMultilevel"/>
    <w:tmpl w:val="159A0F1C"/>
    <w:lvl w:ilvl="0" w:tplc="339894F6">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28500008">
    <w:abstractNumId w:val="2"/>
  </w:num>
  <w:num w:numId="2" w16cid:durableId="604922597">
    <w:abstractNumId w:val="1"/>
  </w:num>
  <w:num w:numId="3" w16cid:durableId="80204125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nate">
    <w15:presenceInfo w15:providerId="Windows Live" w15:userId="07ceb59a02b2b8d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oFABhLopktAAAA"/>
  </w:docVars>
  <w:rsids>
    <w:rsidRoot w:val="0082223F"/>
    <w:rsid w:val="00036708"/>
    <w:rsid w:val="00036F58"/>
    <w:rsid w:val="000738E5"/>
    <w:rsid w:val="00183597"/>
    <w:rsid w:val="001B27C4"/>
    <w:rsid w:val="001B4DD7"/>
    <w:rsid w:val="002516A9"/>
    <w:rsid w:val="002806B7"/>
    <w:rsid w:val="002F2E59"/>
    <w:rsid w:val="003905FE"/>
    <w:rsid w:val="003F4714"/>
    <w:rsid w:val="00401D65"/>
    <w:rsid w:val="004223E8"/>
    <w:rsid w:val="00424108"/>
    <w:rsid w:val="004A784B"/>
    <w:rsid w:val="004A7B81"/>
    <w:rsid w:val="005B7079"/>
    <w:rsid w:val="005C39BA"/>
    <w:rsid w:val="006D793E"/>
    <w:rsid w:val="00707C82"/>
    <w:rsid w:val="00720E89"/>
    <w:rsid w:val="0073677D"/>
    <w:rsid w:val="0082223F"/>
    <w:rsid w:val="00877007"/>
    <w:rsid w:val="008B5129"/>
    <w:rsid w:val="009A757D"/>
    <w:rsid w:val="00A423F8"/>
    <w:rsid w:val="00B13ADF"/>
    <w:rsid w:val="00B83595"/>
    <w:rsid w:val="00C54DC8"/>
    <w:rsid w:val="00C73692"/>
    <w:rsid w:val="00C93BB7"/>
    <w:rsid w:val="00CB25E9"/>
    <w:rsid w:val="00CD5F3A"/>
    <w:rsid w:val="00D0165E"/>
    <w:rsid w:val="00D75C7B"/>
    <w:rsid w:val="00D85C7B"/>
    <w:rsid w:val="00DE2224"/>
    <w:rsid w:val="00E234E9"/>
    <w:rsid w:val="00EA6E77"/>
    <w:rsid w:val="00ED3713"/>
    <w:rsid w:val="00FE5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1B4DD7"/>
    <w:pPr>
      <w:ind w:left="720"/>
      <w:contextualSpacing/>
    </w:pPr>
  </w:style>
  <w:style w:type="table" w:styleId="TableGrid">
    <w:name w:val="Table Grid"/>
    <w:basedOn w:val="TableNormal"/>
    <w:uiPriority w:val="39"/>
    <w:rsid w:val="001B4DD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1B4DD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3905FE"/>
    <w:rPr>
      <w:sz w:val="16"/>
      <w:szCs w:val="16"/>
    </w:rPr>
  </w:style>
  <w:style w:type="paragraph" w:styleId="CommentText">
    <w:name w:val="annotation text"/>
    <w:basedOn w:val="Normal"/>
    <w:link w:val="CommentTextChar"/>
    <w:uiPriority w:val="99"/>
    <w:semiHidden/>
    <w:unhideWhenUsed/>
    <w:rsid w:val="003905FE"/>
    <w:pPr>
      <w:spacing w:line="240" w:lineRule="auto"/>
    </w:pPr>
    <w:rPr>
      <w:sz w:val="20"/>
      <w:szCs w:val="20"/>
    </w:rPr>
  </w:style>
  <w:style w:type="character" w:customStyle="1" w:styleId="CommentTextChar">
    <w:name w:val="Comment Text Char"/>
    <w:basedOn w:val="DefaultParagraphFont"/>
    <w:link w:val="CommentText"/>
    <w:uiPriority w:val="99"/>
    <w:semiHidden/>
    <w:rsid w:val="003905FE"/>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905FE"/>
    <w:rPr>
      <w:b/>
      <w:bCs/>
    </w:rPr>
  </w:style>
  <w:style w:type="character" w:customStyle="1" w:styleId="CommentSubjectChar">
    <w:name w:val="Comment Subject Char"/>
    <w:basedOn w:val="CommentTextChar"/>
    <w:link w:val="CommentSubject"/>
    <w:uiPriority w:val="99"/>
    <w:semiHidden/>
    <w:rsid w:val="003905FE"/>
    <w:rPr>
      <w:rFonts w:ascii="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1</b:RefOrder>
  </b:Source>
  <b:Source>
    <b:Tag>Rig211</b:Tag>
    <b:SourceType>JournalArticle</b:SourceType>
    <b:Guid>{2B81ECBE-6289-4AEB-85FD-5F056A27DDAD}</b:Guid>
    <b:Author>
      <b:Author>
        <b:Corporate>Right Vision Media</b:Corporate>
      </b:Author>
    </b:Author>
    <b:Title>Global data center accelerators market trajectory &amp; analytics 2020-2027</b:Title>
    <b:Year>2021</b:Year>
    <b:Month>March</b:Month>
    <b:Day>5</b:Day>
    <b:URL>https://ink.gale.com/apps/doc/A653973707/ITOF</b:URL>
    <b:JournalName>Gale General OneFile</b:JournalName>
    <b:Pages>NA</b:Pages>
    <b:Publisher>Right Vision Media</b:Publisher>
    <b:RefOrder>2</b:RefOrder>
  </b:Source>
  <b:Source>
    <b:Tag>Pra21</b:Tag>
    <b:SourceType>JournalArticle</b:SourceType>
    <b:Guid>{FA42B2E0-C178-4141-A1E8-89440B44A5A0}</b:Guid>
    <b:Author>
      <b:Author>
        <b:NameList>
          <b:Person>
            <b:Last>Prapas</b:Last>
            <b:First>I</b:First>
          </b:Person>
          <b:Person>
            <b:Last>Derakshan</b:Last>
            <b:First>B</b:First>
          </b:Person>
          <b:Person>
            <b:Last>Mahirji</b:Last>
            <b:First>A</b:First>
          </b:Person>
          <b:Person>
            <b:Last>Markl</b:Last>
            <b:First>V</b:First>
          </b:Person>
        </b:NameList>
      </b:Author>
    </b:Author>
    <b:Title>Continuous Training and Deployment of Deep Learning Models</b:Title>
    <b:JournalName>Datenbank-Spektrum</b:JournalName>
    <b:Year>2021</b:Year>
    <b:Pages>203-213</b:Pages>
    <b:Publisher>Springer</b:Publisher>
    <b:Volume>21</b:Volume>
    <b:Issue>3</b:Issue>
    <b:DOI>https://doi.org/10.1007/s13222-021-00386-8</b:DOI>
    <b:RefOrder>3</b:RefOrder>
  </b:Source>
</b:Sources>
</file>

<file path=customXml/itemProps1.xml><?xml version="1.0" encoding="utf-8"?>
<ds:datastoreItem xmlns:ds="http://schemas.openxmlformats.org/officeDocument/2006/customXml" ds:itemID="{612CE2FE-1E65-4F6D-B7E3-FA9DDC1358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9</TotalTime>
  <Pages>4</Pages>
  <Words>651</Words>
  <Characters>371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22</cp:revision>
  <dcterms:created xsi:type="dcterms:W3CDTF">2019-05-19T17:38:00Z</dcterms:created>
  <dcterms:modified xsi:type="dcterms:W3CDTF">2022-04-24T14:56:00Z</dcterms:modified>
</cp:coreProperties>
</file>